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Redux, GraphQL, NodeJS, Docker, ES6, MongoDB, Detox, Cypress, Enzyme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lab, Manjaro Linux, Terminator, Fish, Travis, Netlify, Bitri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amodev---associate-consultant"/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  <w:bookmarkEnd w:id="30"/>
    </w:p>
    <w:p>
      <w:pPr>
        <w:pStyle w:val="Heading5"/>
      </w:pPr>
      <w:bookmarkStart w:id="31" w:name="budbuds.us---crop-control-and-evaluation-tool"/>
      <w:r>
        <w:t xml:space="preserve">Budbuds</w:t>
      </w:r>
      <w:r>
        <w:t xml:space="preserve">.us - Crop control and evaluation tool</w:t>
      </w:r>
      <w:bookmarkEnd w:id="31"/>
    </w:p>
    <w:p>
      <w:pPr>
        <w:pStyle w:val="FirstParagraph"/>
      </w:pP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Detox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itpreço-simulador-clube-bitcoin---cripto-currency-marketplace-and-simulator"/>
      <w:hyperlink r:id="rId32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  <w:bookmarkEnd w:id="34"/>
    </w:p>
    <w:p>
      <w:pPr>
        <w:pStyle w:val="FirstParagraph"/>
      </w:pPr>
      <w:r>
        <w:rPr>
          <w:rStyle w:val="VerbatimChar"/>
        </w:rPr>
        <w:t xml:space="preserve">06/2018 – 10/2018</w:t>
      </w:r>
      <w:r>
        <w:br w:type="textWrapping"/>
      </w:r>
      <w:r>
        <w:rPr>
          <w:b/>
        </w:rPr>
        <w:t xml:space="preserve">Front-end Architect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pPr>
        <w:pStyle w:val="Heading3"/>
      </w:pPr>
      <w:bookmarkStart w:id="35" w:name="accenture"/>
      <w:r>
        <w:rPr>
          <w:b/>
        </w:rPr>
        <w:t xml:space="preserve">Accenture</w:t>
      </w:r>
      <w:bookmarkEnd w:id="35"/>
    </w:p>
    <w:p>
      <w:pPr>
        <w:pStyle w:val="FirstParagraph"/>
      </w:pPr>
      <w:r>
        <w:rPr>
          <w:rStyle w:val="VerbatimChar"/>
        </w:rPr>
        <w:t xml:space="preserve">01/08/2017 – 01/11/2017</w:t>
      </w:r>
      <w:r>
        <w:br w:type="textWrapping"/>
      </w:r>
      <w:r>
        <w:rPr>
          <w:b/>
        </w:rPr>
        <w:t xml:space="preserve">Digital Business Integration Analyst</w:t>
      </w:r>
    </w:p>
    <w:p>
      <w:pPr>
        <w:pStyle w:val="Heading5"/>
      </w:pPr>
      <w:bookmarkStart w:id="36" w:name="vai-de-visa---visas-campaign-web-app"/>
      <w:r>
        <w:t xml:space="preserve">Vai de Visa - Visa’s campaign web app</w:t>
      </w:r>
      <w:bookmarkEnd w:id="3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pPr>
        <w:pStyle w:val="Heading3"/>
      </w:pPr>
      <w:bookmarkStart w:id="37" w:name="fcamara-training-and-consulting"/>
      <w:r>
        <w:rPr>
          <w:b/>
        </w:rPr>
        <w:t xml:space="preserve">FCamara Training and Consulting</w:t>
      </w:r>
      <w:bookmarkEnd w:id="37"/>
    </w:p>
    <w:p>
      <w:pPr>
        <w:pStyle w:val="FirstParagraph"/>
      </w:pPr>
      <w:r>
        <w:rPr>
          <w:rStyle w:val="VerbatimChar"/>
        </w:rPr>
        <w:t xml:space="preserve">07/04/2017 – 09/06/2017</w:t>
      </w:r>
      <w:r>
        <w:br w:type="textWrapping"/>
      </w:r>
      <w:r>
        <w:rPr>
          <w:b/>
        </w:rPr>
        <w:t xml:space="preserve">Developer</w:t>
      </w:r>
    </w:p>
    <w:p>
      <w:pPr>
        <w:pStyle w:val="Heading5"/>
      </w:pPr>
      <w:bookmarkStart w:id="38" w:name="linkapi---integration-platform"/>
      <w:r>
        <w:t xml:space="preserve">Linkapi - Integration Platform</w:t>
      </w:r>
      <w:bookmarkEnd w:id="38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rStyle w:val="VerbatimChar"/>
        </w:rPr>
        <w:t xml:space="preserve">07/12/2016 – 07/04/2017</w:t>
      </w:r>
      <w:r>
        <w:br w:type="textWrapping"/>
      </w:r>
      <w:r>
        <w:rPr>
          <w:b/>
        </w:rPr>
        <w:t xml:space="preserve">Trainee</w:t>
      </w:r>
    </w:p>
    <w:p>
      <w:pPr>
        <w:pStyle w:val="Heading5"/>
      </w:pPr>
      <w:bookmarkStart w:id="39" w:name="bematech-gdi---app-in-ionic-2-for-pos-report-management"/>
      <w:r>
        <w:t xml:space="preserve">Bematech GDI - App in Ionic 2 for POS Report Management</w:t>
      </w:r>
      <w:bookmarkEnd w:id="39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Heading5"/>
      </w:pPr>
      <w:bookmarkStart w:id="40" w:name="asp.net-e-commerce-performance-analysis"/>
      <w:r>
        <w:t xml:space="preserve">ASP</w:t>
      </w:r>
      <w:r>
        <w:t xml:space="preserve">.NET E-commerce performance analysis</w:t>
      </w:r>
      <w:bookmarkEnd w:id="40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41" w:name="winner-of-the-big-hackaton-onu-at-campus-party-10---health-keeper-project"/>
      <w:r>
        <w:t xml:space="preserve">Winner of the Big Hackaton-ONU at Campus Party 10 - Health Keeper Project</w:t>
      </w:r>
      <w:bookmarkEnd w:id="41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pStyle w:val="Heading3"/>
      </w:pPr>
      <w:bookmarkStart w:id="42" w:name="ângelo-ocanã-consulting-and-training---trainee"/>
      <w:r>
        <w:rPr>
          <w:b/>
        </w:rPr>
        <w:t xml:space="preserve">Ângelo Ocanã Consulting and Training</w:t>
      </w:r>
      <w:r>
        <w:t xml:space="preserve"> </w:t>
      </w:r>
      <w:r>
        <w:t xml:space="preserve">- Trainee</w:t>
      </w:r>
      <w:bookmarkEnd w:id="42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43" w:name="staffgeist---web-app-for-workplace-assessment"/>
      <w:r>
        <w:t xml:space="preserve">Staffgeist - Web App for Workplace Assessment</w:t>
      </w:r>
      <w:bookmarkEnd w:id="43"/>
    </w:p>
    <w:p>
      <w:pPr>
        <w:numPr>
          <w:numId w:val="1008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numId w:val="1008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8"/>
          <w:ilvl w:val="0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44" w:name="reorder-it-consulting---support-analyst"/>
      <w:r>
        <w:rPr>
          <w:b/>
        </w:rPr>
        <w:t xml:space="preserve">Reorder IT Consulting</w:t>
      </w:r>
      <w:r>
        <w:t xml:space="preserve"> </w:t>
      </w:r>
      <w:r>
        <w:t xml:space="preserve">- Support Analyst</w:t>
      </w:r>
      <w:bookmarkEnd w:id="44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45" w:name="vip-systems---support-analyst"/>
      <w:r>
        <w:rPr>
          <w:b/>
        </w:rPr>
        <w:t xml:space="preserve">VIP Systems</w:t>
      </w:r>
      <w:r>
        <w:t xml:space="preserve"> </w:t>
      </w:r>
      <w:r>
        <w:t xml:space="preserve">- Support Analyst</w:t>
      </w:r>
      <w:bookmarkEnd w:id="45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46" w:name="sitel-brasil---support-analyst"/>
      <w:r>
        <w:rPr>
          <w:b/>
        </w:rPr>
        <w:t xml:space="preserve">Sitel Brasil</w:t>
      </w:r>
      <w:r>
        <w:t xml:space="preserve"> </w:t>
      </w:r>
      <w:r>
        <w:t xml:space="preserve">- Support Analyst</w:t>
      </w:r>
      <w:bookmarkEnd w:id="46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equipment in Lenovo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profile"/>
      <w:r>
        <w:t xml:space="preserve">Profile</w:t>
      </w:r>
      <w:bookmarkEnd w:id="47"/>
    </w:p>
    <w:p>
      <w:pPr>
        <w:pStyle w:val="Heading3"/>
      </w:pPr>
      <w:bookmarkStart w:id="48" w:name="formation"/>
      <w:r>
        <w:t xml:space="preserve">Formation</w:t>
      </w:r>
      <w:bookmarkEnd w:id="48"/>
    </w:p>
    <w:p>
      <w:pPr>
        <w:pStyle w:val="Heading4"/>
      </w:pPr>
      <w:bookmarkStart w:id="49" w:name="analysis-and-systems-development"/>
      <w:r>
        <w:rPr>
          <w:b/>
        </w:rPr>
        <w:t xml:space="preserve">Analysis and Systems Development</w:t>
      </w:r>
      <w:bookmarkEnd w:id="49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Current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50" w:name="web-design"/>
      <w:r>
        <w:rPr>
          <w:b/>
        </w:rPr>
        <w:t xml:space="preserve">Web Design</w:t>
      </w:r>
      <w:bookmarkEnd w:id="50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51" w:name="high-school"/>
      <w:r>
        <w:rPr>
          <w:b/>
        </w:rPr>
        <w:t xml:space="preserve">High School</w:t>
      </w:r>
      <w:bookmarkEnd w:id="51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52" w:name="teens-office-course"/>
      <w:r>
        <w:rPr>
          <w:b/>
        </w:rPr>
        <w:t xml:space="preserve">Teens Office Course</w:t>
      </w:r>
      <w:bookmarkEnd w:id="52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53" w:name="courses"/>
      <w:r>
        <w:t xml:space="preserve">Courses</w:t>
      </w:r>
      <w:bookmarkEnd w:id="53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ee more at</w:t>
      </w:r>
      <w:r>
        <w:t xml:space="preserve"> </w:t>
      </w:r>
      <w:hyperlink r:id="rId54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5" w:name="languages"/>
      <w:r>
        <w:t xml:space="preserve">Languages</w:t>
      </w:r>
      <w:bookmarkEnd w:id="5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56" w:name="knowledge"/>
      <w:r>
        <w:t xml:space="preserve">Knowledge</w:t>
      </w:r>
      <w:bookmarkEnd w:id="56"/>
    </w:p>
    <w:p>
      <w:pPr>
        <w:pStyle w:val="FirstParagraph"/>
      </w:pPr>
      <w:r>
        <w:rPr>
          <w:b/>
        </w:rPr>
        <w:t xml:space="preserve">Tools:</w:t>
      </w:r>
      <w:r>
        <w:t xml:space="preserve"> </w:t>
      </w:r>
      <w:r>
        <w:t xml:space="preserve">NodeJS, React, GraphQL, Docker, Detox, Cypress, Enzyme, Angular, Typescript, RestAPI, HTML, CSS/SASS, MongoDB, Postgres, Ionic, Mocha, Jest, AWS, git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2" Target="https://market.bitpreco.com" TargetMode="External" /><Relationship Type="http://schemas.openxmlformats.org/officeDocument/2006/relationships/hyperlink" Id="rId33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2" Target="https://market.bitpreco.com" TargetMode="External" /><Relationship Type="http://schemas.openxmlformats.org/officeDocument/2006/relationships/hyperlink" Id="rId33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8T02:15:00Z</dcterms:created>
  <dcterms:modified xsi:type="dcterms:W3CDTF">2018-11-28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